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4F1E" w:rsidRPr="00844429" w:rsidRDefault="00FB4F1E" w:rsidP="00844429">
      <w:pPr>
        <w:pStyle w:val="Heading1"/>
        <w:jc w:val="center"/>
        <w:rPr>
          <w:sz w:val="36"/>
          <w:szCs w:val="36"/>
        </w:rPr>
      </w:pPr>
      <w:r w:rsidRPr="00844429">
        <w:rPr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74DA6608" wp14:editId="798940BB">
            <wp:simplePos x="0" y="0"/>
            <wp:positionH relativeFrom="margin">
              <wp:posOffset>85725</wp:posOffset>
            </wp:positionH>
            <wp:positionV relativeFrom="page">
              <wp:posOffset>514350</wp:posOffset>
            </wp:positionV>
            <wp:extent cx="1190625" cy="1857375"/>
            <wp:effectExtent l="323850" t="323850" r="333375" b="3333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857375"/>
                    </a:xfrm>
                    <a:prstGeom prst="round2DiagRect">
                      <a:avLst>
                        <a:gd name="adj1" fmla="val 16667"/>
                        <a:gd name="adj2" fmla="val 0"/>
                      </a:avLst>
                    </a:prstGeom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254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44429">
        <w:rPr>
          <w:sz w:val="36"/>
          <w:szCs w:val="36"/>
        </w:rPr>
        <w:t>Emad Ayyad Ebrahim Mohammad</w:t>
      </w:r>
    </w:p>
    <w:p w:rsidR="00FB4F1E" w:rsidRPr="00844429" w:rsidRDefault="00FB379B" w:rsidP="00486E0B">
      <w:pPr>
        <w:pStyle w:val="Subtitle"/>
        <w:jc w:val="center"/>
        <w:rPr>
          <w:color w:val="auto"/>
        </w:rPr>
      </w:pPr>
      <w:r w:rsidRPr="00844429">
        <w:rPr>
          <w:b/>
          <w:bCs/>
          <w:color w:val="auto"/>
        </w:rPr>
        <w:t>Home:</w:t>
      </w:r>
      <w:r w:rsidRPr="00844429">
        <w:rPr>
          <w:color w:val="auto"/>
        </w:rPr>
        <w:t xml:space="preserve"> </w:t>
      </w:r>
      <w:r w:rsidR="00C178A3" w:rsidRPr="00844429">
        <w:rPr>
          <w:color w:val="auto"/>
        </w:rPr>
        <w:t>Ahmed Korkar St.</w:t>
      </w:r>
      <w:r w:rsidR="00FB4F1E" w:rsidRPr="00844429">
        <w:rPr>
          <w:color w:val="auto"/>
        </w:rPr>
        <w:t xml:space="preserve"> from Ahmed </w:t>
      </w:r>
      <w:proofErr w:type="spellStart"/>
      <w:r w:rsidR="00FB4F1E" w:rsidRPr="00844429">
        <w:rPr>
          <w:color w:val="auto"/>
        </w:rPr>
        <w:t>Oraby</w:t>
      </w:r>
      <w:proofErr w:type="spellEnd"/>
      <w:r w:rsidR="00FB4F1E" w:rsidRPr="00844429">
        <w:rPr>
          <w:color w:val="auto"/>
        </w:rPr>
        <w:t xml:space="preserve"> </w:t>
      </w:r>
      <w:proofErr w:type="spellStart"/>
      <w:r w:rsidR="00486E0B">
        <w:rPr>
          <w:color w:val="auto"/>
        </w:rPr>
        <w:t>s</w:t>
      </w:r>
      <w:r w:rsidR="00FB4F1E" w:rsidRPr="00844429">
        <w:rPr>
          <w:color w:val="auto"/>
        </w:rPr>
        <w:t>t.</w:t>
      </w:r>
      <w:proofErr w:type="spellEnd"/>
    </w:p>
    <w:p w:rsidR="00FB4F1E" w:rsidRPr="006E02BA" w:rsidRDefault="00FB4F1E" w:rsidP="00844429">
      <w:pPr>
        <w:pStyle w:val="Subtitle"/>
        <w:jc w:val="center"/>
        <w:rPr>
          <w:color w:val="auto"/>
          <w:lang w:val="de-DE"/>
        </w:rPr>
      </w:pPr>
      <w:r w:rsidRPr="006E02BA">
        <w:rPr>
          <w:color w:val="auto"/>
          <w:lang w:val="de-DE"/>
        </w:rPr>
        <w:t>Luxor- Egypt.</w:t>
      </w:r>
    </w:p>
    <w:p w:rsidR="00FB4F1E" w:rsidRPr="006E02BA" w:rsidRDefault="00FB4F1E" w:rsidP="00FB4F1E">
      <w:pPr>
        <w:jc w:val="center"/>
        <w:rPr>
          <w:b/>
          <w:bCs/>
          <w:sz w:val="24"/>
          <w:szCs w:val="24"/>
          <w:lang w:val="de-DE"/>
        </w:rPr>
      </w:pPr>
      <w:r w:rsidRPr="006E02BA">
        <w:rPr>
          <w:b/>
          <w:bCs/>
          <w:sz w:val="24"/>
          <w:szCs w:val="24"/>
          <w:lang w:val="de-DE"/>
        </w:rPr>
        <w:t>emadlxr1@gmail.com</w:t>
      </w:r>
    </w:p>
    <w:p w:rsidR="00FB4F1E" w:rsidRPr="006E02BA" w:rsidRDefault="00FB4F1E" w:rsidP="00FB4F1E">
      <w:pPr>
        <w:jc w:val="center"/>
        <w:rPr>
          <w:lang w:val="de-DE"/>
        </w:rPr>
      </w:pPr>
      <w:r w:rsidRPr="006E02BA">
        <w:rPr>
          <w:lang w:val="de-DE"/>
        </w:rPr>
        <w:t>22nd Nov. 1971</w:t>
      </w:r>
    </w:p>
    <w:p w:rsidR="00FB4F1E" w:rsidRDefault="00FB4F1E" w:rsidP="00FB4F1E">
      <w:pPr>
        <w:jc w:val="center"/>
        <w:rPr>
          <w:b/>
          <w:bCs/>
          <w:i/>
          <w:iCs/>
          <w:sz w:val="24"/>
          <w:szCs w:val="24"/>
        </w:rPr>
      </w:pPr>
      <w:r w:rsidRPr="00E85EAE">
        <w:rPr>
          <w:b/>
          <w:bCs/>
        </w:rPr>
        <w:t>Cell</w:t>
      </w:r>
      <w:r w:rsidRPr="006165F2">
        <w:t xml:space="preserve">: </w:t>
      </w:r>
      <w:r w:rsidRPr="00E85EAE">
        <w:rPr>
          <w:b/>
          <w:bCs/>
          <w:i/>
          <w:iCs/>
          <w:sz w:val="24"/>
          <w:szCs w:val="24"/>
        </w:rPr>
        <w:t>+20</w:t>
      </w:r>
      <w:r w:rsidR="007611A9">
        <w:rPr>
          <w:b/>
          <w:bCs/>
          <w:i/>
          <w:iCs/>
          <w:sz w:val="24"/>
          <w:szCs w:val="24"/>
        </w:rPr>
        <w:t xml:space="preserve"> </w:t>
      </w:r>
      <w:r w:rsidRPr="00E85EAE">
        <w:rPr>
          <w:b/>
          <w:bCs/>
          <w:i/>
          <w:iCs/>
          <w:sz w:val="24"/>
          <w:szCs w:val="24"/>
        </w:rPr>
        <w:t>100 548 23 26</w:t>
      </w:r>
    </w:p>
    <w:p w:rsidR="00CF58D6" w:rsidRPr="00E85EAE" w:rsidRDefault="00CF58D6" w:rsidP="00844429">
      <w:pPr>
        <w:pStyle w:val="Title"/>
      </w:pPr>
      <w:r w:rsidRPr="00E85EAE">
        <w:t xml:space="preserve">Work Experience: </w:t>
      </w:r>
    </w:p>
    <w:p w:rsidR="00AB78DC" w:rsidRPr="00CF58D6" w:rsidRDefault="00AB78DC" w:rsidP="00486E0B">
      <w:pPr>
        <w:pStyle w:val="Heading1"/>
      </w:pPr>
      <w:r w:rsidRPr="00CF58D6">
        <w:t xml:space="preserve">Thomas </w:t>
      </w:r>
      <w:r w:rsidR="00486E0B">
        <w:t>C</w:t>
      </w:r>
      <w:r w:rsidRPr="00CF58D6">
        <w:t>ook, Neckermann</w:t>
      </w:r>
      <w:r w:rsidR="00486E0B">
        <w:t>,</w:t>
      </w:r>
      <w:r>
        <w:t xml:space="preserve"> and Other </w:t>
      </w:r>
      <w:r w:rsidRPr="00C74513">
        <w:t>multiple travel agencies</w:t>
      </w:r>
      <w:r>
        <w:t>.</w:t>
      </w:r>
    </w:p>
    <w:p w:rsidR="00AB78DC" w:rsidRPr="002F1A2E" w:rsidRDefault="00AB78DC" w:rsidP="00AB78DC">
      <w:pPr>
        <w:rPr>
          <w:b/>
          <w:bCs/>
        </w:rPr>
      </w:pPr>
      <w:r w:rsidRPr="002F1A2E">
        <w:rPr>
          <w:b/>
          <w:bCs/>
        </w:rPr>
        <w:t xml:space="preserve">English &amp; Dutch speaking </w:t>
      </w:r>
      <w:r>
        <w:rPr>
          <w:b/>
          <w:bCs/>
        </w:rPr>
        <w:t xml:space="preserve">Freelance </w:t>
      </w:r>
      <w:r w:rsidRPr="002F1A2E">
        <w:rPr>
          <w:b/>
          <w:bCs/>
        </w:rPr>
        <w:t>Tour G</w:t>
      </w:r>
      <w:r>
        <w:rPr>
          <w:b/>
          <w:bCs/>
        </w:rPr>
        <w:t xml:space="preserve">uide.   </w:t>
      </w:r>
      <w:r>
        <w:rPr>
          <w:b/>
          <w:bCs/>
        </w:rPr>
        <w:tab/>
      </w:r>
      <w:r>
        <w:rPr>
          <w:b/>
          <w:bCs/>
        </w:rPr>
        <w:tab/>
        <w:t xml:space="preserve">    </w:t>
      </w:r>
      <w:r>
        <w:rPr>
          <w:b/>
          <w:bCs/>
        </w:rPr>
        <w:tab/>
      </w:r>
      <w:r>
        <w:rPr>
          <w:b/>
          <w:bCs/>
        </w:rPr>
        <w:tab/>
        <w:t xml:space="preserve">               </w:t>
      </w:r>
      <w:r w:rsidRPr="002F1A2E">
        <w:rPr>
          <w:b/>
          <w:bCs/>
        </w:rPr>
        <w:t xml:space="preserve"> </w:t>
      </w:r>
      <w:r w:rsidRPr="00E85EAE">
        <w:rPr>
          <w:b/>
          <w:bCs/>
          <w:sz w:val="24"/>
          <w:szCs w:val="24"/>
        </w:rPr>
        <w:t>September 2004—</w:t>
      </w:r>
      <w:r w:rsidRPr="00B049A0">
        <w:rPr>
          <w:b/>
          <w:bCs/>
          <w:sz w:val="24"/>
          <w:szCs w:val="24"/>
        </w:rPr>
        <w:t xml:space="preserve"> </w:t>
      </w:r>
      <w:r w:rsidRPr="00E85EAE">
        <w:rPr>
          <w:b/>
          <w:bCs/>
          <w:sz w:val="24"/>
          <w:szCs w:val="24"/>
        </w:rPr>
        <w:t>Present</w:t>
      </w:r>
    </w:p>
    <w:p w:rsidR="00AB78DC" w:rsidRDefault="00AB78DC" w:rsidP="00486E0B">
      <w:r>
        <w:t>Worked</w:t>
      </w:r>
      <w:r w:rsidRPr="006165F2">
        <w:t xml:space="preserve"> as</w:t>
      </w:r>
      <w:r>
        <w:t xml:space="preserve"> an English</w:t>
      </w:r>
      <w:r w:rsidRPr="006165F2">
        <w:t xml:space="preserve"> &amp; Dutch</w:t>
      </w:r>
      <w:r w:rsidR="00486E0B">
        <w:t>-</w:t>
      </w:r>
      <w:r w:rsidRPr="006165F2">
        <w:t>speaking tour guide</w:t>
      </w:r>
      <w:r>
        <w:t>, guiding travel agents’ guests through the ancient sites of Cairo, Luxor, Aswan</w:t>
      </w:r>
      <w:r w:rsidR="00486E0B">
        <w:t>,</w:t>
      </w:r>
      <w:r>
        <w:t xml:space="preserve"> and Hurghada,</w:t>
      </w:r>
      <w:r w:rsidRPr="006165F2">
        <w:t xml:space="preserve"> handling</w:t>
      </w:r>
      <w:r>
        <w:t xml:space="preserve"> </w:t>
      </w:r>
      <w:r w:rsidRPr="006165F2">
        <w:t>selling and fulfilling tours and trips</w:t>
      </w:r>
      <w:r>
        <w:t>,</w:t>
      </w:r>
      <w:r w:rsidRPr="006165F2">
        <w:t xml:space="preserve"> </w:t>
      </w:r>
      <w:r>
        <w:t xml:space="preserve">and handling guests’ </w:t>
      </w:r>
      <w:r w:rsidRPr="006165F2">
        <w:t xml:space="preserve">problems and wishes. </w:t>
      </w:r>
    </w:p>
    <w:p w:rsidR="00C74513" w:rsidRPr="002F1A2E" w:rsidRDefault="00844429" w:rsidP="00844429">
      <w:pPr>
        <w:pStyle w:val="Heading2"/>
      </w:pPr>
      <w:r w:rsidRPr="004F484B">
        <w:rPr>
          <w:rStyle w:val="Heading1Char"/>
          <w:b/>
          <w:bCs/>
        </w:rPr>
        <w:t>Freelance Translator</w:t>
      </w:r>
      <w:r>
        <w:tab/>
      </w:r>
      <w:r>
        <w:tab/>
      </w:r>
      <w:r>
        <w:tab/>
      </w:r>
      <w:r>
        <w:tab/>
      </w:r>
      <w:r>
        <w:tab/>
      </w:r>
      <w:r w:rsidR="004F484B">
        <w:t xml:space="preserve">   </w:t>
      </w:r>
      <w:r w:rsidR="004242F2">
        <w:tab/>
      </w:r>
      <w:r w:rsidR="004242F2" w:rsidRPr="004F484B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     </w:t>
      </w:r>
      <w:r w:rsidR="004F484B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           </w:t>
      </w:r>
      <w:r w:rsidR="004242F2" w:rsidRPr="004F484B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 </w:t>
      </w:r>
      <w:r w:rsidR="002F1A2E" w:rsidRPr="004F484B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 </w:t>
      </w:r>
      <w:r w:rsidR="00C74513" w:rsidRPr="004F484B">
        <w:rPr>
          <w:rFonts w:asciiTheme="minorHAnsi" w:eastAsiaTheme="minorHAnsi" w:hAnsiTheme="minorHAnsi" w:cstheme="minorBidi"/>
          <w:color w:val="auto"/>
          <w:sz w:val="24"/>
          <w:szCs w:val="24"/>
        </w:rPr>
        <w:t>September</w:t>
      </w:r>
      <w:r w:rsidR="00EA02C1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200</w:t>
      </w:r>
      <w:r w:rsidR="002F1A2E" w:rsidRPr="004F484B">
        <w:rPr>
          <w:rFonts w:asciiTheme="minorHAnsi" w:eastAsiaTheme="minorHAnsi" w:hAnsiTheme="minorHAnsi" w:cstheme="minorBidi"/>
          <w:color w:val="auto"/>
          <w:sz w:val="24"/>
          <w:szCs w:val="24"/>
        </w:rPr>
        <w:t>2</w:t>
      </w:r>
      <w:r w:rsidR="00C74513" w:rsidRPr="004F484B">
        <w:rPr>
          <w:rFonts w:asciiTheme="minorHAnsi" w:eastAsiaTheme="minorHAnsi" w:hAnsiTheme="minorHAnsi" w:cstheme="minorBidi"/>
          <w:color w:val="auto"/>
          <w:sz w:val="24"/>
          <w:szCs w:val="24"/>
        </w:rPr>
        <w:t>—Present</w:t>
      </w:r>
    </w:p>
    <w:p w:rsidR="00C24296" w:rsidRDefault="001F0750" w:rsidP="00E27C4D">
      <w:r>
        <w:t>I’m w</w:t>
      </w:r>
      <w:r w:rsidR="00FB4F1E" w:rsidRPr="006165F2">
        <w:t xml:space="preserve">orking as </w:t>
      </w:r>
      <w:r w:rsidR="00486E0B">
        <w:t xml:space="preserve">a </w:t>
      </w:r>
      <w:r w:rsidR="00FB4F1E" w:rsidRPr="006165F2">
        <w:t>freelance translator</w:t>
      </w:r>
      <w:r w:rsidR="00E27C4D">
        <w:t xml:space="preserve"> from Dutch </w:t>
      </w:r>
      <w:r w:rsidR="00FB4F1E" w:rsidRPr="006165F2">
        <w:t>and English to Arabic and vice versa</w:t>
      </w:r>
      <w:r w:rsidR="00E27C4D">
        <w:t xml:space="preserve"> since 2012</w:t>
      </w:r>
      <w:r w:rsidR="00FB4F1E" w:rsidRPr="006165F2">
        <w:t>.</w:t>
      </w:r>
      <w:r w:rsidR="00EA02C1">
        <w:t xml:space="preserve"> I’ve worked with a lot of agencies and direct clients translating and reviewing so many tasks </w:t>
      </w:r>
    </w:p>
    <w:p w:rsidR="00FB4F1E" w:rsidRDefault="00486E0B" w:rsidP="00E27C4D">
      <w:hyperlink r:id="rId7" w:history="1">
        <w:r w:rsidR="00C24296">
          <w:rPr>
            <w:rStyle w:val="Hyperlink"/>
          </w:rPr>
          <w:t>https://www.proz.com/translator/2099696</w:t>
        </w:r>
      </w:hyperlink>
      <w:r w:rsidR="00FB4F1E" w:rsidRPr="006165F2">
        <w:t xml:space="preserve"> </w:t>
      </w:r>
    </w:p>
    <w:p w:rsidR="004B00DA" w:rsidRPr="002F1A2E" w:rsidRDefault="004B00DA" w:rsidP="0006796D">
      <w:pPr>
        <w:pStyle w:val="Heading2"/>
      </w:pPr>
      <w:proofErr w:type="spellStart"/>
      <w:r>
        <w:rPr>
          <w:rStyle w:val="Heading1Char"/>
          <w:b/>
          <w:bCs/>
        </w:rPr>
        <w:t>Egytrust</w:t>
      </w:r>
      <w:proofErr w:type="spellEnd"/>
      <w:r>
        <w:rPr>
          <w:rStyle w:val="Heading1Char"/>
          <w:b/>
          <w:bCs/>
        </w:rPr>
        <w:t xml:space="preserve">     </w:t>
      </w:r>
      <w:r>
        <w:tab/>
      </w:r>
      <w:r>
        <w:tab/>
      </w:r>
      <w:r>
        <w:tab/>
      </w:r>
      <w:r>
        <w:tab/>
        <w:t xml:space="preserve">   </w:t>
      </w:r>
      <w:r>
        <w:tab/>
      </w:r>
      <w:r w:rsidRPr="004F484B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     </w:t>
      </w:r>
      <w:r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           </w:t>
      </w:r>
      <w:r w:rsidRPr="004F484B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  </w:t>
      </w:r>
      <w:r>
        <w:rPr>
          <w:rFonts w:asciiTheme="minorHAnsi" w:eastAsiaTheme="minorHAnsi" w:hAnsiTheme="minorHAnsi" w:cstheme="minorBidi"/>
          <w:color w:val="auto"/>
          <w:sz w:val="24"/>
          <w:szCs w:val="24"/>
        </w:rPr>
        <w:tab/>
      </w:r>
      <w:r>
        <w:rPr>
          <w:rFonts w:asciiTheme="minorHAnsi" w:eastAsiaTheme="minorHAnsi" w:hAnsiTheme="minorHAnsi" w:cstheme="minorBidi"/>
          <w:color w:val="auto"/>
          <w:sz w:val="24"/>
          <w:szCs w:val="24"/>
        </w:rPr>
        <w:tab/>
      </w:r>
      <w:r>
        <w:rPr>
          <w:rFonts w:asciiTheme="minorHAnsi" w:eastAsiaTheme="minorHAnsi" w:hAnsiTheme="minorHAnsi" w:cstheme="minorBidi"/>
          <w:color w:val="auto"/>
          <w:sz w:val="24"/>
          <w:szCs w:val="24"/>
        </w:rPr>
        <w:tab/>
      </w:r>
      <w:r>
        <w:rPr>
          <w:rFonts w:asciiTheme="minorHAnsi" w:eastAsiaTheme="minorHAnsi" w:hAnsiTheme="minorHAnsi" w:cstheme="minorBidi"/>
          <w:color w:val="auto"/>
          <w:sz w:val="24"/>
          <w:szCs w:val="24"/>
        </w:rPr>
        <w:tab/>
      </w:r>
      <w:r w:rsidRPr="004F484B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September</w:t>
      </w:r>
      <w:r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200</w:t>
      </w:r>
      <w:r w:rsidR="0006796D">
        <w:rPr>
          <w:rFonts w:asciiTheme="minorHAnsi" w:eastAsiaTheme="minorHAnsi" w:hAnsiTheme="minorHAnsi" w:cstheme="minorBidi"/>
          <w:color w:val="auto"/>
          <w:sz w:val="24"/>
          <w:szCs w:val="24"/>
        </w:rPr>
        <w:t>4</w:t>
      </w:r>
      <w:r w:rsidRPr="004F484B">
        <w:rPr>
          <w:rFonts w:asciiTheme="minorHAnsi" w:eastAsiaTheme="minorHAnsi" w:hAnsiTheme="minorHAnsi" w:cstheme="minorBidi"/>
          <w:color w:val="auto"/>
          <w:sz w:val="24"/>
          <w:szCs w:val="24"/>
        </w:rPr>
        <w:t>—</w:t>
      </w:r>
      <w:r w:rsidR="0006796D">
        <w:rPr>
          <w:rFonts w:asciiTheme="minorHAnsi" w:eastAsiaTheme="minorHAnsi" w:hAnsiTheme="minorHAnsi" w:cstheme="minorBidi"/>
          <w:color w:val="auto"/>
          <w:sz w:val="24"/>
          <w:szCs w:val="24"/>
        </w:rPr>
        <w:t>2018</w:t>
      </w:r>
    </w:p>
    <w:p w:rsidR="004B00DA" w:rsidRDefault="004B00DA" w:rsidP="006C478C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>Instructor for English</w:t>
      </w:r>
      <w:r w:rsidRPr="004B00DA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and Dutch courses for students and adults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applying at the agency</w:t>
      </w:r>
      <w:r w:rsidRPr="004B00DA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>. Translating all English and Dutch documents to Arabic, Dutch</w:t>
      </w:r>
      <w:r w:rsidR="00486E0B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>,</w:t>
      </w:r>
      <w:r w:rsidRPr="004B00DA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and English as needed.</w:t>
      </w:r>
    </w:p>
    <w:p w:rsidR="0006796D" w:rsidRDefault="0006796D" w:rsidP="006C478C">
      <w:pPr>
        <w:pStyle w:val="Heading2"/>
        <w:rPr>
          <w:rStyle w:val="Heading1Char"/>
        </w:rPr>
      </w:pPr>
    </w:p>
    <w:p w:rsidR="0006796D" w:rsidRDefault="0006796D" w:rsidP="006C478C">
      <w:pPr>
        <w:pStyle w:val="Heading2"/>
        <w:rPr>
          <w:rStyle w:val="Heading1Char"/>
        </w:rPr>
      </w:pPr>
    </w:p>
    <w:p w:rsidR="00F35E67" w:rsidRDefault="006C478C" w:rsidP="006C478C">
      <w:pPr>
        <w:pStyle w:val="Heading2"/>
        <w:rPr>
          <w:rStyle w:val="Heading1Char"/>
        </w:rPr>
      </w:pPr>
      <w:r w:rsidRPr="006C478C">
        <w:rPr>
          <w:rStyle w:val="Heading1Char"/>
        </w:rPr>
        <w:t>Cat Tools</w:t>
      </w:r>
    </w:p>
    <w:p w:rsidR="006C478C" w:rsidRDefault="006C478C" w:rsidP="006C478C">
      <w:proofErr w:type="spellStart"/>
      <w:r>
        <w:t>Memsource</w:t>
      </w:r>
      <w:proofErr w:type="spellEnd"/>
    </w:p>
    <w:p w:rsidR="006C478C" w:rsidRDefault="006C478C" w:rsidP="006C478C">
      <w:bookmarkStart w:id="0" w:name="_GoBack"/>
      <w:bookmarkEnd w:id="0"/>
      <w:proofErr w:type="spellStart"/>
      <w:r>
        <w:t>MemeQ</w:t>
      </w:r>
      <w:proofErr w:type="spellEnd"/>
    </w:p>
    <w:p w:rsidR="0006796D" w:rsidRDefault="0006796D" w:rsidP="006C478C">
      <w:proofErr w:type="spellStart"/>
      <w:r w:rsidRPr="0006796D">
        <w:t>OmegaT</w:t>
      </w:r>
      <w:proofErr w:type="spellEnd"/>
    </w:p>
    <w:p w:rsidR="006C478C" w:rsidRDefault="006C478C" w:rsidP="006C478C"/>
    <w:p w:rsidR="006C478C" w:rsidRDefault="006C478C" w:rsidP="006C478C"/>
    <w:p w:rsidR="006C478C" w:rsidRDefault="006C478C" w:rsidP="006C478C"/>
    <w:p w:rsidR="006C478C" w:rsidRDefault="006C478C" w:rsidP="006C478C"/>
    <w:p w:rsidR="006C478C" w:rsidRPr="006C478C" w:rsidRDefault="006C478C" w:rsidP="006C478C"/>
    <w:p w:rsidR="00E85EAE" w:rsidRPr="00E85EAE" w:rsidRDefault="00FB4F1E" w:rsidP="00844429">
      <w:pPr>
        <w:pStyle w:val="Title"/>
      </w:pPr>
      <w:r w:rsidRPr="00E85EAE">
        <w:lastRenderedPageBreak/>
        <w:t xml:space="preserve">Education: </w:t>
      </w:r>
    </w:p>
    <w:p w:rsidR="00FB4F1E" w:rsidRDefault="004242F2" w:rsidP="00BA0285">
      <w:pPr>
        <w:pStyle w:val="Heading3"/>
      </w:pPr>
      <w:r>
        <w:t>Bachelor</w:t>
      </w:r>
      <w:r w:rsidR="00FB4F1E" w:rsidRPr="006165F2">
        <w:t xml:space="preserve"> of Arts (Egyptol</w:t>
      </w:r>
      <w:r w:rsidR="00EE02FA">
        <w:t>ogy dep.), 1994 Asyut University.</w:t>
      </w:r>
    </w:p>
    <w:p w:rsidR="00EE02FA" w:rsidRDefault="00BD2A67" w:rsidP="00BA0285">
      <w:pPr>
        <w:pStyle w:val="Heading3"/>
      </w:pPr>
      <w:r>
        <w:t>Diploma</w:t>
      </w:r>
      <w:r w:rsidR="00EE02FA">
        <w:t xml:space="preserve"> in Tourism and Guiding, 2004 Sinai Institute.</w:t>
      </w:r>
    </w:p>
    <w:p w:rsidR="00EE02FA" w:rsidRPr="00EE02FA" w:rsidRDefault="00EE02FA" w:rsidP="00844429">
      <w:pPr>
        <w:pStyle w:val="Heading1"/>
      </w:pPr>
      <w:r w:rsidRPr="00EE02FA">
        <w:t>Courses:</w:t>
      </w:r>
    </w:p>
    <w:p w:rsidR="00EE02FA" w:rsidRDefault="00486E0B" w:rsidP="00BA0285">
      <w:pPr>
        <w:pStyle w:val="IntenseQuote"/>
      </w:pPr>
      <w:r>
        <w:t xml:space="preserve">SEO Marketing from </w:t>
      </w:r>
      <w:proofErr w:type="spellStart"/>
      <w:r>
        <w:t>S</w:t>
      </w:r>
      <w:r w:rsidR="00EE02FA">
        <w:t>eoera</w:t>
      </w:r>
      <w:proofErr w:type="spellEnd"/>
      <w:r w:rsidR="00EE02FA">
        <w:t xml:space="preserve"> institute.</w:t>
      </w:r>
    </w:p>
    <w:p w:rsidR="00EE02FA" w:rsidRDefault="00EE02FA" w:rsidP="00BA0285">
      <w:pPr>
        <w:pStyle w:val="IntenseQuote"/>
      </w:pPr>
      <w:r>
        <w:t>Android Development course By Rob Percival.</w:t>
      </w:r>
    </w:p>
    <w:p w:rsidR="00C178A3" w:rsidRDefault="00C178A3" w:rsidP="00BA0285">
      <w:pPr>
        <w:pStyle w:val="IntenseQuote"/>
      </w:pPr>
      <w:r>
        <w:t>Keyword research and marketing.</w:t>
      </w:r>
    </w:p>
    <w:p w:rsidR="00C178A3" w:rsidRDefault="00C178A3" w:rsidP="00BA0285">
      <w:pPr>
        <w:pStyle w:val="IntenseQuote"/>
      </w:pPr>
      <w:r>
        <w:t>Instagram marketing for business 2017.</w:t>
      </w:r>
    </w:p>
    <w:p w:rsidR="00C178A3" w:rsidRDefault="00C178A3" w:rsidP="00BA0285">
      <w:pPr>
        <w:pStyle w:val="IntenseQuote"/>
      </w:pPr>
      <w:r>
        <w:t>Complete Google Ad words Course 2017.</w:t>
      </w:r>
    </w:p>
    <w:p w:rsidR="00C178A3" w:rsidRPr="00C178A3" w:rsidRDefault="00C178A3" w:rsidP="00BA0285">
      <w:pPr>
        <w:pStyle w:val="IntenseQuote"/>
      </w:pPr>
      <w:r>
        <w:t>Advanced Social Media Marketing.</w:t>
      </w:r>
    </w:p>
    <w:p w:rsidR="00FB4F1E" w:rsidRPr="00E85EAE" w:rsidRDefault="00FB4F1E" w:rsidP="00844429">
      <w:pPr>
        <w:pStyle w:val="Title"/>
      </w:pPr>
      <w:r w:rsidRPr="00E85EAE">
        <w:t xml:space="preserve">Personal skills: </w:t>
      </w:r>
    </w:p>
    <w:p w:rsidR="0011119B" w:rsidRPr="00E85EAE" w:rsidRDefault="0011119B" w:rsidP="00844429">
      <w:pPr>
        <w:pStyle w:val="Heading1"/>
      </w:pPr>
      <w:r w:rsidRPr="00E85EAE">
        <w:t xml:space="preserve">Languages: </w:t>
      </w:r>
    </w:p>
    <w:tbl>
      <w:tblPr>
        <w:tblStyle w:val="TableGrid"/>
        <w:tblW w:w="0" w:type="auto"/>
        <w:tblInd w:w="90" w:type="dxa"/>
        <w:tblLook w:val="04A0" w:firstRow="1" w:lastRow="0" w:firstColumn="1" w:lastColumn="0" w:noHBand="0" w:noVBand="1"/>
      </w:tblPr>
      <w:tblGrid>
        <w:gridCol w:w="2376"/>
        <w:gridCol w:w="2370"/>
        <w:gridCol w:w="2369"/>
        <w:gridCol w:w="2371"/>
      </w:tblGrid>
      <w:tr w:rsidR="00E85EAE" w:rsidTr="00BA0285">
        <w:trPr>
          <w:trHeight w:val="278"/>
        </w:trPr>
        <w:tc>
          <w:tcPr>
            <w:tcW w:w="2376" w:type="dxa"/>
          </w:tcPr>
          <w:p w:rsidR="00E85EAE" w:rsidRPr="00E85EAE" w:rsidRDefault="00E85EAE" w:rsidP="00844429">
            <w:pPr>
              <w:pStyle w:val="Heading1"/>
              <w:jc w:val="center"/>
              <w:outlineLvl w:val="0"/>
            </w:pPr>
            <w:r w:rsidRPr="00E85EAE">
              <w:t>Language</w:t>
            </w:r>
          </w:p>
        </w:tc>
        <w:tc>
          <w:tcPr>
            <w:tcW w:w="2370" w:type="dxa"/>
          </w:tcPr>
          <w:p w:rsidR="00E85EAE" w:rsidRDefault="00E85EAE" w:rsidP="00844429">
            <w:pPr>
              <w:pStyle w:val="Heading1"/>
              <w:jc w:val="center"/>
              <w:outlineLvl w:val="0"/>
            </w:pPr>
            <w:r>
              <w:t>Reading</w:t>
            </w:r>
          </w:p>
        </w:tc>
        <w:tc>
          <w:tcPr>
            <w:tcW w:w="2369" w:type="dxa"/>
          </w:tcPr>
          <w:p w:rsidR="00E85EAE" w:rsidRDefault="00E85EAE" w:rsidP="00844429">
            <w:pPr>
              <w:pStyle w:val="Heading1"/>
              <w:jc w:val="center"/>
              <w:outlineLvl w:val="0"/>
            </w:pPr>
            <w:r>
              <w:t>Writing</w:t>
            </w:r>
          </w:p>
        </w:tc>
        <w:tc>
          <w:tcPr>
            <w:tcW w:w="2371" w:type="dxa"/>
          </w:tcPr>
          <w:p w:rsidR="00E85EAE" w:rsidRDefault="00E85EAE" w:rsidP="00844429">
            <w:pPr>
              <w:pStyle w:val="Heading1"/>
              <w:jc w:val="center"/>
              <w:outlineLvl w:val="0"/>
            </w:pPr>
            <w:r>
              <w:t>Speaking</w:t>
            </w:r>
          </w:p>
        </w:tc>
      </w:tr>
      <w:tr w:rsidR="00E85EAE" w:rsidTr="00F35E67">
        <w:tc>
          <w:tcPr>
            <w:tcW w:w="2376" w:type="dxa"/>
          </w:tcPr>
          <w:p w:rsidR="00E85EAE" w:rsidRPr="00844429" w:rsidRDefault="00E85EAE" w:rsidP="00FB4F1E">
            <w:pPr>
              <w:rPr>
                <w:b/>
                <w:bCs/>
                <w:i/>
                <w:iCs/>
                <w:color w:val="0070C0"/>
              </w:rPr>
            </w:pPr>
            <w:r w:rsidRPr="00844429">
              <w:rPr>
                <w:b/>
                <w:bCs/>
                <w:i/>
                <w:iCs/>
                <w:color w:val="0070C0"/>
              </w:rPr>
              <w:t>Arabic</w:t>
            </w:r>
          </w:p>
        </w:tc>
        <w:tc>
          <w:tcPr>
            <w:tcW w:w="2370" w:type="dxa"/>
          </w:tcPr>
          <w:p w:rsidR="00E85EAE" w:rsidRDefault="00F35E67" w:rsidP="00FB4F1E">
            <w:pPr>
              <w:rPr>
                <w:b/>
                <w:bCs/>
              </w:rPr>
            </w:pPr>
            <w:r>
              <w:rPr>
                <w:b/>
                <w:bCs/>
              </w:rPr>
              <w:t>Perfect</w:t>
            </w:r>
          </w:p>
        </w:tc>
        <w:tc>
          <w:tcPr>
            <w:tcW w:w="2369" w:type="dxa"/>
          </w:tcPr>
          <w:p w:rsidR="00E85EAE" w:rsidRDefault="00F35E67" w:rsidP="00FB4F1E">
            <w:pPr>
              <w:rPr>
                <w:b/>
                <w:bCs/>
              </w:rPr>
            </w:pPr>
            <w:r>
              <w:rPr>
                <w:b/>
                <w:bCs/>
              </w:rPr>
              <w:t>Perfect</w:t>
            </w:r>
          </w:p>
        </w:tc>
        <w:tc>
          <w:tcPr>
            <w:tcW w:w="2371" w:type="dxa"/>
          </w:tcPr>
          <w:p w:rsidR="00E85EAE" w:rsidRDefault="00F35E67" w:rsidP="00FB4F1E">
            <w:pPr>
              <w:rPr>
                <w:b/>
                <w:bCs/>
              </w:rPr>
            </w:pPr>
            <w:r>
              <w:rPr>
                <w:b/>
                <w:bCs/>
              </w:rPr>
              <w:t>Perfect</w:t>
            </w:r>
          </w:p>
        </w:tc>
      </w:tr>
      <w:tr w:rsidR="00E85EAE" w:rsidTr="00F35E67">
        <w:tc>
          <w:tcPr>
            <w:tcW w:w="2376" w:type="dxa"/>
          </w:tcPr>
          <w:p w:rsidR="00E85EAE" w:rsidRPr="00844429" w:rsidRDefault="00E85EAE" w:rsidP="00FB4F1E">
            <w:pPr>
              <w:rPr>
                <w:b/>
                <w:bCs/>
                <w:i/>
                <w:iCs/>
                <w:color w:val="0070C0"/>
              </w:rPr>
            </w:pPr>
            <w:r w:rsidRPr="00844429">
              <w:rPr>
                <w:b/>
                <w:bCs/>
                <w:i/>
                <w:iCs/>
                <w:color w:val="0070C0"/>
              </w:rPr>
              <w:t>English</w:t>
            </w:r>
          </w:p>
        </w:tc>
        <w:tc>
          <w:tcPr>
            <w:tcW w:w="2370" w:type="dxa"/>
          </w:tcPr>
          <w:p w:rsidR="00E85EAE" w:rsidRDefault="00F35E67" w:rsidP="00FB4F1E">
            <w:pPr>
              <w:rPr>
                <w:b/>
                <w:bCs/>
              </w:rPr>
            </w:pPr>
            <w:r>
              <w:rPr>
                <w:b/>
                <w:bCs/>
              </w:rPr>
              <w:t>Perfect</w:t>
            </w:r>
          </w:p>
        </w:tc>
        <w:tc>
          <w:tcPr>
            <w:tcW w:w="2369" w:type="dxa"/>
          </w:tcPr>
          <w:p w:rsidR="00E85EAE" w:rsidRDefault="00F35E67" w:rsidP="00FB4F1E">
            <w:pPr>
              <w:rPr>
                <w:b/>
                <w:bCs/>
              </w:rPr>
            </w:pPr>
            <w:r>
              <w:rPr>
                <w:b/>
                <w:bCs/>
              </w:rPr>
              <w:t>Perfect</w:t>
            </w:r>
          </w:p>
        </w:tc>
        <w:tc>
          <w:tcPr>
            <w:tcW w:w="2371" w:type="dxa"/>
          </w:tcPr>
          <w:p w:rsidR="00E85EAE" w:rsidRDefault="00F35E67" w:rsidP="00FB4F1E">
            <w:pPr>
              <w:rPr>
                <w:b/>
                <w:bCs/>
              </w:rPr>
            </w:pPr>
            <w:r>
              <w:rPr>
                <w:b/>
                <w:bCs/>
              </w:rPr>
              <w:t>Perfect</w:t>
            </w:r>
          </w:p>
        </w:tc>
      </w:tr>
      <w:tr w:rsidR="00E85EAE" w:rsidTr="00F35E67">
        <w:tc>
          <w:tcPr>
            <w:tcW w:w="2376" w:type="dxa"/>
          </w:tcPr>
          <w:p w:rsidR="00E85EAE" w:rsidRPr="00844429" w:rsidRDefault="006E02BA" w:rsidP="00FB4F1E">
            <w:pPr>
              <w:rPr>
                <w:b/>
                <w:bCs/>
                <w:i/>
                <w:iCs/>
                <w:color w:val="0070C0"/>
              </w:rPr>
            </w:pPr>
            <w:r w:rsidRPr="00844429">
              <w:rPr>
                <w:b/>
                <w:bCs/>
                <w:i/>
                <w:iCs/>
                <w:color w:val="0070C0"/>
              </w:rPr>
              <w:t>Dutch</w:t>
            </w:r>
          </w:p>
        </w:tc>
        <w:tc>
          <w:tcPr>
            <w:tcW w:w="2370" w:type="dxa"/>
          </w:tcPr>
          <w:p w:rsidR="00E85EAE" w:rsidRDefault="006E02BA" w:rsidP="00FB4F1E">
            <w:pPr>
              <w:rPr>
                <w:b/>
                <w:bCs/>
              </w:rPr>
            </w:pPr>
            <w:r>
              <w:rPr>
                <w:b/>
                <w:bCs/>
              </w:rPr>
              <w:t>Perfect</w:t>
            </w:r>
          </w:p>
        </w:tc>
        <w:tc>
          <w:tcPr>
            <w:tcW w:w="2369" w:type="dxa"/>
          </w:tcPr>
          <w:p w:rsidR="00E85EAE" w:rsidRDefault="006E02BA" w:rsidP="00FB4F1E">
            <w:pPr>
              <w:rPr>
                <w:b/>
                <w:bCs/>
              </w:rPr>
            </w:pPr>
            <w:r>
              <w:rPr>
                <w:b/>
                <w:bCs/>
              </w:rPr>
              <w:t>Perfect</w:t>
            </w:r>
          </w:p>
        </w:tc>
        <w:tc>
          <w:tcPr>
            <w:tcW w:w="2371" w:type="dxa"/>
          </w:tcPr>
          <w:p w:rsidR="00E85EAE" w:rsidRDefault="006E02BA" w:rsidP="00FB4F1E">
            <w:pPr>
              <w:rPr>
                <w:b/>
                <w:bCs/>
              </w:rPr>
            </w:pPr>
            <w:r>
              <w:rPr>
                <w:b/>
                <w:bCs/>
              </w:rPr>
              <w:t>Perfect</w:t>
            </w:r>
          </w:p>
        </w:tc>
      </w:tr>
      <w:tr w:rsidR="00F35E67" w:rsidTr="00F35E67">
        <w:tc>
          <w:tcPr>
            <w:tcW w:w="2376" w:type="dxa"/>
          </w:tcPr>
          <w:p w:rsidR="00F35E67" w:rsidRPr="00844429" w:rsidRDefault="006E02BA" w:rsidP="00FB4F1E">
            <w:pPr>
              <w:rPr>
                <w:b/>
                <w:bCs/>
                <w:i/>
                <w:iCs/>
                <w:color w:val="0070C0"/>
              </w:rPr>
            </w:pPr>
            <w:r w:rsidRPr="00844429">
              <w:rPr>
                <w:b/>
                <w:bCs/>
                <w:i/>
                <w:iCs/>
                <w:color w:val="0070C0"/>
              </w:rPr>
              <w:t>German</w:t>
            </w:r>
          </w:p>
        </w:tc>
        <w:tc>
          <w:tcPr>
            <w:tcW w:w="2370" w:type="dxa"/>
          </w:tcPr>
          <w:p w:rsidR="00F35E67" w:rsidRDefault="00F35E67" w:rsidP="00546316">
            <w:pPr>
              <w:rPr>
                <w:b/>
                <w:bCs/>
              </w:rPr>
            </w:pPr>
            <w:r>
              <w:rPr>
                <w:b/>
                <w:bCs/>
              </w:rPr>
              <w:t>Very Good</w:t>
            </w:r>
          </w:p>
        </w:tc>
        <w:tc>
          <w:tcPr>
            <w:tcW w:w="2369" w:type="dxa"/>
          </w:tcPr>
          <w:p w:rsidR="00F35E67" w:rsidRDefault="00F35E67" w:rsidP="00546316">
            <w:pPr>
              <w:rPr>
                <w:b/>
                <w:bCs/>
              </w:rPr>
            </w:pPr>
            <w:r>
              <w:rPr>
                <w:b/>
                <w:bCs/>
              </w:rPr>
              <w:t>Very Good</w:t>
            </w:r>
          </w:p>
        </w:tc>
        <w:tc>
          <w:tcPr>
            <w:tcW w:w="2371" w:type="dxa"/>
          </w:tcPr>
          <w:p w:rsidR="00F35E67" w:rsidRDefault="00F35E67" w:rsidP="00546316">
            <w:pPr>
              <w:rPr>
                <w:b/>
                <w:bCs/>
              </w:rPr>
            </w:pPr>
            <w:r>
              <w:rPr>
                <w:b/>
                <w:bCs/>
              </w:rPr>
              <w:t>Very Good</w:t>
            </w:r>
          </w:p>
        </w:tc>
      </w:tr>
      <w:tr w:rsidR="00F35E67" w:rsidTr="00F35E67">
        <w:tc>
          <w:tcPr>
            <w:tcW w:w="2376" w:type="dxa"/>
          </w:tcPr>
          <w:p w:rsidR="00F35E67" w:rsidRPr="00844429" w:rsidRDefault="00F35E67" w:rsidP="00FB4F1E">
            <w:pPr>
              <w:rPr>
                <w:b/>
                <w:bCs/>
                <w:i/>
                <w:iCs/>
                <w:color w:val="0070C0"/>
              </w:rPr>
            </w:pPr>
            <w:r w:rsidRPr="00844429">
              <w:rPr>
                <w:b/>
                <w:bCs/>
                <w:i/>
                <w:iCs/>
                <w:color w:val="0070C0"/>
              </w:rPr>
              <w:t>French</w:t>
            </w:r>
          </w:p>
        </w:tc>
        <w:tc>
          <w:tcPr>
            <w:tcW w:w="2370" w:type="dxa"/>
          </w:tcPr>
          <w:p w:rsidR="00F35E67" w:rsidRDefault="00F35E67" w:rsidP="00FB4F1E">
            <w:pPr>
              <w:rPr>
                <w:b/>
                <w:bCs/>
              </w:rPr>
            </w:pPr>
            <w:r>
              <w:rPr>
                <w:b/>
                <w:bCs/>
              </w:rPr>
              <w:t>Fair</w:t>
            </w:r>
          </w:p>
        </w:tc>
        <w:tc>
          <w:tcPr>
            <w:tcW w:w="2369" w:type="dxa"/>
          </w:tcPr>
          <w:p w:rsidR="00F35E67" w:rsidRDefault="00F35E67" w:rsidP="00546316">
            <w:pPr>
              <w:rPr>
                <w:b/>
                <w:bCs/>
              </w:rPr>
            </w:pPr>
            <w:r>
              <w:rPr>
                <w:b/>
                <w:bCs/>
              </w:rPr>
              <w:t>Fair</w:t>
            </w:r>
          </w:p>
        </w:tc>
        <w:tc>
          <w:tcPr>
            <w:tcW w:w="2371" w:type="dxa"/>
          </w:tcPr>
          <w:p w:rsidR="00F35E67" w:rsidRDefault="00F35E67" w:rsidP="00546316">
            <w:pPr>
              <w:rPr>
                <w:b/>
                <w:bCs/>
              </w:rPr>
            </w:pPr>
            <w:r>
              <w:rPr>
                <w:b/>
                <w:bCs/>
              </w:rPr>
              <w:t>Fair</w:t>
            </w:r>
          </w:p>
        </w:tc>
      </w:tr>
    </w:tbl>
    <w:p w:rsidR="0011119B" w:rsidRPr="00E85EAE" w:rsidRDefault="0011119B" w:rsidP="00844429">
      <w:pPr>
        <w:pStyle w:val="Heading1"/>
      </w:pPr>
      <w:r w:rsidRPr="00E85EAE">
        <w:t>Other Skills:</w:t>
      </w:r>
    </w:p>
    <w:p w:rsidR="00FB4F1E" w:rsidRPr="006165F2" w:rsidRDefault="00FB4F1E" w:rsidP="00BA0285">
      <w:pPr>
        <w:pStyle w:val="ListParagraph"/>
        <w:numPr>
          <w:ilvl w:val="0"/>
          <w:numId w:val="5"/>
        </w:numPr>
      </w:pPr>
      <w:r w:rsidRPr="006165F2">
        <w:t xml:space="preserve">Highly experienced </w:t>
      </w:r>
      <w:r w:rsidR="00F35E67">
        <w:t xml:space="preserve">and updated </w:t>
      </w:r>
      <w:r w:rsidRPr="006165F2">
        <w:t>with C</w:t>
      </w:r>
      <w:r w:rsidR="00DB2EB3">
        <w:t>omputer and IT technology</w:t>
      </w:r>
      <w:r w:rsidRPr="006165F2">
        <w:t xml:space="preserve">. </w:t>
      </w:r>
    </w:p>
    <w:p w:rsidR="00FB4F1E" w:rsidRPr="006165F2" w:rsidRDefault="00FB4F1E" w:rsidP="00486E0B">
      <w:pPr>
        <w:pStyle w:val="ListParagraph"/>
        <w:numPr>
          <w:ilvl w:val="0"/>
          <w:numId w:val="5"/>
        </w:numPr>
      </w:pPr>
      <w:r w:rsidRPr="006165F2">
        <w:t>Highly experienced</w:t>
      </w:r>
      <w:r w:rsidR="00F35E67">
        <w:t xml:space="preserve"> and updated </w:t>
      </w:r>
      <w:r w:rsidRPr="006165F2">
        <w:t xml:space="preserve">in E-Marketing. </w:t>
      </w:r>
    </w:p>
    <w:p w:rsidR="00FB4F1E" w:rsidRPr="006165F2" w:rsidRDefault="00FB4F1E" w:rsidP="00BA0285">
      <w:pPr>
        <w:pStyle w:val="ListParagraph"/>
        <w:numPr>
          <w:ilvl w:val="0"/>
          <w:numId w:val="5"/>
        </w:numPr>
      </w:pPr>
      <w:r w:rsidRPr="006165F2">
        <w:t>Highly experienced in translation from English and Dutch to Arabic and vice versa</w:t>
      </w:r>
      <w:r w:rsidR="00F35E67">
        <w:t>.</w:t>
      </w:r>
      <w:r w:rsidRPr="006165F2">
        <w:t xml:space="preserve"> </w:t>
      </w:r>
    </w:p>
    <w:p w:rsidR="00FB4F1E" w:rsidRPr="006165F2" w:rsidRDefault="00FB4F1E" w:rsidP="00BA0285">
      <w:pPr>
        <w:pStyle w:val="ListParagraph"/>
        <w:numPr>
          <w:ilvl w:val="0"/>
          <w:numId w:val="5"/>
        </w:numPr>
      </w:pPr>
      <w:r w:rsidRPr="006165F2">
        <w:t xml:space="preserve">Adaptable to work in </w:t>
      </w:r>
      <w:r w:rsidR="00486E0B">
        <w:t xml:space="preserve">a </w:t>
      </w:r>
      <w:r w:rsidRPr="006165F2">
        <w:t xml:space="preserve">highly stressed environment and </w:t>
      </w:r>
      <w:r w:rsidR="00486E0B">
        <w:t xml:space="preserve">with </w:t>
      </w:r>
      <w:r w:rsidRPr="006165F2">
        <w:t xml:space="preserve">strict deadlines. </w:t>
      </w:r>
    </w:p>
    <w:p w:rsidR="00FB4F1E" w:rsidRPr="006165F2" w:rsidRDefault="00FB4F1E" w:rsidP="00BA0285">
      <w:pPr>
        <w:pStyle w:val="ListParagraph"/>
        <w:numPr>
          <w:ilvl w:val="0"/>
          <w:numId w:val="5"/>
        </w:numPr>
      </w:pPr>
      <w:r w:rsidRPr="006165F2">
        <w:t xml:space="preserve">Ability to manage and execute multiple projects. </w:t>
      </w:r>
    </w:p>
    <w:p w:rsidR="00FB4F1E" w:rsidRDefault="00FB4F1E" w:rsidP="00BA0285">
      <w:pPr>
        <w:pStyle w:val="ListParagraph"/>
        <w:numPr>
          <w:ilvl w:val="0"/>
          <w:numId w:val="5"/>
        </w:numPr>
      </w:pPr>
      <w:r w:rsidRPr="006165F2">
        <w:t>Ability to communicate effectively across different channels and departments</w:t>
      </w:r>
      <w:r w:rsidR="00F35E67">
        <w:t>.</w:t>
      </w:r>
      <w:r w:rsidRPr="006165F2">
        <w:t xml:space="preserve"> </w:t>
      </w:r>
    </w:p>
    <w:p w:rsidR="00FB4F1E" w:rsidRDefault="00FB4F1E" w:rsidP="00486E0B">
      <w:pPr>
        <w:pStyle w:val="ListParagraph"/>
        <w:numPr>
          <w:ilvl w:val="0"/>
          <w:numId w:val="5"/>
        </w:numPr>
      </w:pPr>
      <w:r w:rsidRPr="006165F2">
        <w:t>Creative in coming up with new ideas and problem</w:t>
      </w:r>
      <w:r w:rsidR="00486E0B">
        <w:t>-</w:t>
      </w:r>
      <w:r w:rsidRPr="006165F2">
        <w:t>solving.</w:t>
      </w:r>
    </w:p>
    <w:sectPr w:rsidR="00FB4F1E" w:rsidSect="00F35E6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62F0E"/>
    <w:multiLevelType w:val="hybridMultilevel"/>
    <w:tmpl w:val="E11EC4C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1E7F2463"/>
    <w:multiLevelType w:val="hybridMultilevel"/>
    <w:tmpl w:val="3B5A3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E5202"/>
    <w:multiLevelType w:val="hybridMultilevel"/>
    <w:tmpl w:val="A0067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C0B76"/>
    <w:multiLevelType w:val="hybridMultilevel"/>
    <w:tmpl w:val="A000A4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F053652"/>
    <w:multiLevelType w:val="hybridMultilevel"/>
    <w:tmpl w:val="71BE27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U1MzU0NrE0NjJU0lEKTi0uzszPAykwrAUA8YIwYiwAAAA="/>
  </w:docVars>
  <w:rsids>
    <w:rsidRoot w:val="00FB4F1E"/>
    <w:rsid w:val="0006796D"/>
    <w:rsid w:val="000934FC"/>
    <w:rsid w:val="00094515"/>
    <w:rsid w:val="0011119B"/>
    <w:rsid w:val="001F0750"/>
    <w:rsid w:val="002F1A2E"/>
    <w:rsid w:val="004242F2"/>
    <w:rsid w:val="00486E0B"/>
    <w:rsid w:val="004B00DA"/>
    <w:rsid w:val="004F484B"/>
    <w:rsid w:val="005F77A5"/>
    <w:rsid w:val="00662ABA"/>
    <w:rsid w:val="006C478C"/>
    <w:rsid w:val="006E02BA"/>
    <w:rsid w:val="00735D63"/>
    <w:rsid w:val="007611A9"/>
    <w:rsid w:val="007B1D68"/>
    <w:rsid w:val="007C4886"/>
    <w:rsid w:val="00844429"/>
    <w:rsid w:val="00973477"/>
    <w:rsid w:val="009B0B0C"/>
    <w:rsid w:val="00A25E19"/>
    <w:rsid w:val="00AB78DC"/>
    <w:rsid w:val="00AD4C30"/>
    <w:rsid w:val="00B049A0"/>
    <w:rsid w:val="00BA0285"/>
    <w:rsid w:val="00BD2A67"/>
    <w:rsid w:val="00C178A3"/>
    <w:rsid w:val="00C24296"/>
    <w:rsid w:val="00C74513"/>
    <w:rsid w:val="00CF58D6"/>
    <w:rsid w:val="00DB2EB3"/>
    <w:rsid w:val="00E27C4D"/>
    <w:rsid w:val="00E85EAE"/>
    <w:rsid w:val="00EA02C1"/>
    <w:rsid w:val="00EB27DC"/>
    <w:rsid w:val="00EE02FA"/>
    <w:rsid w:val="00F35E67"/>
    <w:rsid w:val="00F8370A"/>
    <w:rsid w:val="00FB379B"/>
    <w:rsid w:val="00FB4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86F09"/>
  <w15:docId w15:val="{F435C76B-4CC7-4AF0-B3BF-FF388F9D2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F1E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4442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442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028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4F1E"/>
    <w:pPr>
      <w:ind w:left="720"/>
      <w:contextualSpacing/>
    </w:pPr>
  </w:style>
  <w:style w:type="table" w:styleId="TableGrid">
    <w:name w:val="Table Grid"/>
    <w:basedOn w:val="TableNormal"/>
    <w:uiPriority w:val="59"/>
    <w:rsid w:val="00E85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4442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442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442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4442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84442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442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BA028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0285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0285"/>
    <w:rPr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C2429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proz.com/translator/2099696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A7A219-2609-47E1-BECE-C37F884FF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d</dc:creator>
  <cp:lastModifiedBy>OMDA</cp:lastModifiedBy>
  <cp:revision>6</cp:revision>
  <cp:lastPrinted>2017-07-23T15:25:00Z</cp:lastPrinted>
  <dcterms:created xsi:type="dcterms:W3CDTF">2019-04-19T17:08:00Z</dcterms:created>
  <dcterms:modified xsi:type="dcterms:W3CDTF">2021-07-10T13:03:00Z</dcterms:modified>
</cp:coreProperties>
</file>